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</w:p>
    <w:p w14:paraId="0F56D40A" w14:textId="7F8C054D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3B777B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731F3B1F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3B777B" w:rsidRDefault="00D3164F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t>Analysis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469C044C" w14:textId="59E7F1EA" w:rsidR="00F650BF" w:rsidRDefault="00F650BF" w:rsidP="003B777B">
      <w:pPr>
        <w:jc w:val="both"/>
        <w:rPr>
          <w:rFonts w:ascii="Times New Roman" w:hAnsi="Times New Roman" w:cs="Times New Roman"/>
        </w:rPr>
      </w:pPr>
    </w:p>
    <w:p w14:paraId="323891EC" w14:textId="3F42E480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0444CD35" w14:textId="5E812166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3B777B">
        <w:rPr>
          <w:rFonts w:ascii="Times New Roman" w:hAnsi="Times New Roman" w:cs="Times New Roman"/>
          <w:b/>
        </w:rPr>
        <w:lastRenderedPageBreak/>
        <w:t>Analytics</w:t>
      </w:r>
      <w:r w:rsidRPr="003B777B">
        <w:rPr>
          <w:rFonts w:ascii="Times New Roman" w:hAnsi="Times New Roman" w:cs="Times New Roman"/>
          <w:b/>
        </w:rPr>
        <w:tab/>
      </w:r>
      <w:r w:rsidRPr="003B777B">
        <w:rPr>
          <w:rFonts w:ascii="Times New Roman" w:hAnsi="Times New Roman" w:cs="Times New Roman"/>
          <w:b/>
        </w:rPr>
        <w:tab/>
        <w:t>[Historical data]</w:t>
      </w:r>
      <w:r w:rsidRPr="003B777B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536269D5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F650B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lock Diagram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A31E8C" w14:textId="17D79D84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C29912" w14:textId="55772E01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2CB215" w14:textId="45B8A1AD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1F3FB7" w14:textId="64DC2F76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15B5DB" w14:textId="51EE734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C9CAE7" w14:textId="2F79E4C6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07DB571A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eprocessing</w:t>
      </w:r>
      <w:r w:rsidR="005E15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5BA062BF" w14:textId="3724DCCC" w:rsidR="004E1557" w:rsidRDefault="00753D1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a Image Processing in Spatial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</w:t>
      </w:r>
      <w:r w:rsidR="00C658A2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s</w:t>
      </w:r>
      <w:r w:rsidR="004E1557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="001846B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4EB433B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F93219" w14:textId="1C374A64" w:rsidR="004E1557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02D8E5C" w14:textId="3EBB2375" w:rsidR="001846B2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4C16A6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03B476" w14:textId="77777777" w:rsidR="004E1557" w:rsidRPr="003B777B" w:rsidRDefault="004E1557" w:rsidP="003B777B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7E0D9B4B" w:rsidR="00C658A2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0B86E7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BFE35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1987F37C" w14:textId="34433318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Median Filter</w:t>
      </w:r>
    </w:p>
    <w:p w14:paraId="291F7A28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8B65F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379E2773" w14:textId="1423EC9B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3B777B" w:rsidRDefault="00C658A2" w:rsidP="001846B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berts Filter</w:t>
      </w:r>
    </w:p>
    <w:p w14:paraId="5D0B0F8C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7BE52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0C604FF2" w14:textId="37B93FF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3B777B" w:rsidRDefault="00C658A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mma Transform</w:t>
      </w:r>
    </w:p>
    <w:p w14:paraId="3365F067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420C9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68C4676D" w14:textId="67AD3697" w:rsidR="004E1557" w:rsidRPr="003B777B" w:rsidRDefault="004E1557" w:rsidP="003B777B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3B777B" w:rsidRDefault="004E1557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4E3AA85E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5.b Image Processing in Frequency Domain</w:t>
      </w:r>
      <w:r w:rsidR="007C2B5C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  <w:r w:rsidR="001846B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64C5FC9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3B777B" w:rsidRDefault="00AD7866" w:rsidP="003B777B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3B777B" w:rsidRDefault="00AD7866" w:rsidP="003B777B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3B777B" w:rsidRDefault="00AD7866" w:rsidP="003B777B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15045EFD">
            <wp:simplePos x="0" y="0"/>
            <wp:positionH relativeFrom="column">
              <wp:posOffset>5080</wp:posOffset>
            </wp:positionH>
            <wp:positionV relativeFrom="paragraph">
              <wp:posOffset>231775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3B777B" w:rsidRDefault="00AD7866" w:rsidP="003B777B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3B777B" w:rsidRDefault="00AD7866" w:rsidP="003B777B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3B777B" w:rsidRDefault="00AD7866" w:rsidP="003B777B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2D3F99C8" w:rsidR="00AD7866" w:rsidRPr="003B777B" w:rsidRDefault="001846B2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7696" behindDoc="0" locked="0" layoutInCell="1" allowOverlap="1" wp14:anchorId="79E4CC8C" wp14:editId="474A8FF1">
            <wp:simplePos x="0" y="0"/>
            <wp:positionH relativeFrom="column">
              <wp:posOffset>247668</wp:posOffset>
            </wp:positionH>
            <wp:positionV relativeFrom="paragraph">
              <wp:posOffset>303530</wp:posOffset>
            </wp:positionV>
            <wp:extent cx="5943600" cy="330455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D786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56720118" w14:textId="377F6482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A0EB94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Low Pass Filter</w:t>
      </w:r>
    </w:p>
    <w:p w14:paraId="2CE3CA43" w14:textId="7F1EBCF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Low Pass Filter:</w:t>
      </w:r>
    </w:p>
    <w:p w14:paraId="0840DF6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47686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C736FA" w14:textId="7BFB5D3A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Low Pass Filter</w:t>
      </w:r>
    </w:p>
    <w:p w14:paraId="6494F660" w14:textId="7CF709D8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F1167" w14:textId="025B786F" w:rsidR="00AD7866" w:rsidRPr="003B777B" w:rsidRDefault="00AD786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High pass Filter</w:t>
      </w:r>
    </w:p>
    <w:p w14:paraId="1C8931CA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A6D40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47CCC0" w14:textId="78B3E7A4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High Pass Filter:</w:t>
      </w:r>
    </w:p>
    <w:p w14:paraId="1B86CEB3" w14:textId="392B1F8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3B777B" w:rsidRDefault="00AD786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3B777B" w:rsidRDefault="00AD7866" w:rsidP="003B777B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High Pass Filter</w:t>
      </w:r>
    </w:p>
    <w:p w14:paraId="1CD5C142" w14:textId="77777777" w:rsidR="00AD7866" w:rsidRPr="003B777B" w:rsidRDefault="00AD7866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D55D" w14:textId="77777777" w:rsidR="001846B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2FE9D679" w:rsidR="00AD7866" w:rsidRPr="003B777B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000D1493" w14:textId="3650FB09" w:rsidR="00F64EEB" w:rsidRPr="001846B2" w:rsidRDefault="00AD786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6BB75F32" w14:textId="5B5DD90D" w:rsidR="00F64EEB" w:rsidRDefault="00F64EE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5CB498" w14:textId="77777777" w:rsidR="001846B2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6BCCE3DC" w:rsidR="00AD786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6.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Features</w:t>
      </w:r>
      <w:r w:rsidR="00F64EE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8C72D7">
        <w:tc>
          <w:tcPr>
            <w:tcW w:w="3092" w:type="dxa"/>
          </w:tcPr>
          <w:p w14:paraId="7F1CE116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8C72D7">
        <w:tc>
          <w:tcPr>
            <w:tcW w:w="3092" w:type="dxa"/>
          </w:tcPr>
          <w:p w14:paraId="6AD6E293" w14:textId="6B78D2AE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8C72D7">
        <w:tc>
          <w:tcPr>
            <w:tcW w:w="3092" w:type="dxa"/>
          </w:tcPr>
          <w:p w14:paraId="6B426B87" w14:textId="113CFB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8C72D7">
        <w:tc>
          <w:tcPr>
            <w:tcW w:w="3092" w:type="dxa"/>
          </w:tcPr>
          <w:p w14:paraId="6C0B8AEF" w14:textId="15722827" w:rsidR="008C72D7" w:rsidRPr="003B777B" w:rsidRDefault="005226F4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8C72D7">
        <w:tc>
          <w:tcPr>
            <w:tcW w:w="3092" w:type="dxa"/>
          </w:tcPr>
          <w:p w14:paraId="33F38EC4" w14:textId="55D39FF5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7CBDB670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identify the shape and draw outline over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413C0D6C" w14:textId="5B064D57" w:rsidR="00753D16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D1E7FC" w14:textId="5EBD7F2B" w:rsidR="001846B2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C47F8C" w14:textId="77777777" w:rsidR="001846B2" w:rsidRPr="003B777B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242D89F3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7.</w:t>
      </w:r>
      <w:r w:rsidR="007D142D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Feature Detection and Tracking</w:t>
      </w:r>
      <w:r w:rsidR="008374D6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021206A6" w14:textId="0895B9D7" w:rsidR="001846B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77777777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1215D" w14:textId="77777777" w:rsidR="00B446C5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  <w:r w:rsidR="00B446C5" w:rsidRPr="003B777B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lastRenderedPageBreak/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056AA21F" w14:textId="029B4A00" w:rsidR="00AB55E7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29F7DB0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C72A" w14:textId="2119A98E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8A768A" w14:textId="0AF270B1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D9E0CA" w14:textId="6E91587B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FC623D" w14:textId="6551AC3A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4926C2" w14:textId="5660935A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01CA59" w14:textId="768A997C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2F2B73" w14:textId="32A2A8EE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37773F" w14:textId="5BE67BFC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2F530E" w14:textId="16921821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B46DDF" w14:textId="0DE7F395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786071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603DBE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8AD4FD" w14:textId="77777777" w:rsidR="001846B2" w:rsidRDefault="001846B2" w:rsidP="001846B2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079C76EB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IFT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Feature point (also called 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key point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5820758B" w:rsidR="002A772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77777777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E8AE4E0" w:rsidR="00AB55E7" w:rsidRPr="003B777B" w:rsidRDefault="00293C3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5A09DB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A4C8EC" w14:textId="23188334" w:rsidR="00F64EE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E258C" w14:textId="77777777" w:rsidR="001846B2" w:rsidRPr="003B777B" w:rsidRDefault="001846B2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3B777B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URF (Speeded-Up Robust Features)</w:t>
      </w:r>
      <w:r w:rsidR="003217B1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22F49635">
            <wp:simplePos x="0" y="0"/>
            <wp:positionH relativeFrom="column">
              <wp:posOffset>47625</wp:posOffset>
            </wp:positionH>
            <wp:positionV relativeFrom="paragraph">
              <wp:posOffset>247650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62A36CE2" w:rsidR="00F64EE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951236" w14:textId="77777777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2331781A" w:rsidR="00AB55E7" w:rsidRPr="003B777B" w:rsidRDefault="00AB55E7" w:rsidP="003B777B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scale Oriented Patches Descriptor (MOPS)</w:t>
      </w:r>
    </w:p>
    <w:p w14:paraId="608C0D41" w14:textId="77777777" w:rsidR="00AB55E7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3B777B" w:rsidRDefault="00293C3D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3B777B" w:rsidRDefault="00AB55E7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3B77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3B777B" w:rsidRDefault="00AB55E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4C910FB" w:rsidR="00AB55E7" w:rsidRPr="003B777B" w:rsidRDefault="007D142D" w:rsidP="003B777B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72576" behindDoc="0" locked="0" layoutInCell="1" allowOverlap="1" wp14:anchorId="7E6AA87E" wp14:editId="31742E7C">
            <wp:simplePos x="0" y="0"/>
            <wp:positionH relativeFrom="column">
              <wp:posOffset>66675</wp:posOffset>
            </wp:positionH>
            <wp:positionV relativeFrom="paragraph">
              <wp:posOffset>366395</wp:posOffset>
            </wp:positionV>
            <wp:extent cx="5943600" cy="3328035"/>
            <wp:effectExtent l="0" t="0" r="0" b="571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55E7" w:rsidRPr="003B77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46E76EF4" w14:textId="708E1B26" w:rsidR="00F31831" w:rsidRPr="003B777B" w:rsidRDefault="00F3183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72FFB7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Perspective Transformation</w:t>
      </w:r>
    </w:p>
    <w:p w14:paraId="26C8BF96" w14:textId="54EE1CF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3B777B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3B777B" w:rsidRDefault="00F31831" w:rsidP="003B777B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3B777B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Scaling</w:t>
      </w:r>
    </w:p>
    <w:p w14:paraId="25B86725" w14:textId="31F71084" w:rsidR="00F31831" w:rsidRDefault="00F31831" w:rsidP="003B777B">
      <w:pPr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178E8" w14:textId="60C85E21" w:rsidR="00CD3A92" w:rsidRDefault="00CD3A92" w:rsidP="003B777B">
      <w:pPr>
        <w:rPr>
          <w:rFonts w:ascii="Times New Roman" w:hAnsi="Times New Roman" w:cs="Times New Roman"/>
        </w:rPr>
      </w:pPr>
    </w:p>
    <w:p w14:paraId="01D00FF4" w14:textId="77777777" w:rsidR="00CD3A92" w:rsidRPr="003B777B" w:rsidRDefault="00CD3A92" w:rsidP="003B777B">
      <w:pPr>
        <w:rPr>
          <w:rFonts w:ascii="Times New Roman" w:hAnsi="Times New Roman" w:cs="Times New Roman"/>
        </w:rPr>
      </w:pP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4BBFE047" w:rsidR="00753D16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8.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Scene</w:t>
      </w:r>
      <w:r w:rsid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B0BDDC9" w14:textId="77777777" w:rsidR="00CD3A92" w:rsidRPr="003B777B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ADC02B" w14:textId="77777777" w:rsidR="00CD3A92" w:rsidRDefault="00753D16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Sample Image</w:t>
      </w:r>
      <w:r w:rsidR="00CD3A9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B777B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503A1DE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F9E065" w14:textId="2765AD3F" w:rsidR="00753D16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FE320CB" wp14:editId="176DB928">
            <wp:extent cx="5715000" cy="33813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41D70" w14:textId="77777777" w:rsidR="00CD3A92" w:rsidRDefault="00CD3A92" w:rsidP="003B77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58B724" w14:textId="76D70DA1" w:rsidR="003B777B" w:rsidRPr="003B777B" w:rsidRDefault="003B777B" w:rsidP="003B777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 Faces</w:t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 xml:space="preserve"> (Pedestrian or Cyclists)</w:t>
      </w:r>
    </w:p>
    <w:p w14:paraId="03613861" w14:textId="43BC9D42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5E9B369" w14:textId="6194931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BDBD24B" w14:textId="77777777" w:rsidR="00CD3A92" w:rsidRDefault="00CD3A92" w:rsidP="003B777B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C96B752" w14:textId="20E4FBA2" w:rsidR="00B54DA8" w:rsidRDefault="00B54DA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C7DAA7" w14:textId="7AB2C818" w:rsidR="00CD3A92" w:rsidRDefault="001846B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3600" behindDoc="0" locked="0" layoutInCell="1" allowOverlap="1" wp14:anchorId="595BAAE5" wp14:editId="5827D072">
            <wp:simplePos x="0" y="0"/>
            <wp:positionH relativeFrom="column">
              <wp:posOffset>-57150</wp:posOffset>
            </wp:positionH>
            <wp:positionV relativeFrom="paragraph">
              <wp:posOffset>0</wp:posOffset>
            </wp:positionV>
            <wp:extent cx="5724525" cy="3200400"/>
            <wp:effectExtent l="0" t="0" r="9525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1B2D62" w14:textId="041542B9" w:rsidR="00D15468" w:rsidRDefault="001846B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52C32986" wp14:editId="686EF761">
            <wp:simplePos x="0" y="0"/>
            <wp:positionH relativeFrom="column">
              <wp:posOffset>0</wp:posOffset>
            </wp:positionH>
            <wp:positionV relativeFrom="paragraph">
              <wp:posOffset>433070</wp:posOffset>
            </wp:positionV>
            <wp:extent cx="5146040" cy="4371975"/>
            <wp:effectExtent l="0" t="0" r="0" b="9525"/>
            <wp:wrapTopAndBottom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04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 xml:space="preserve">Feature to be detected: </w:t>
      </w:r>
      <w:r w:rsidR="00D15468">
        <w:rPr>
          <w:rFonts w:ascii="Times New Roman" w:hAnsi="Times New Roman" w:cs="Times New Roman"/>
          <w:sz w:val="24"/>
          <w:szCs w:val="24"/>
          <w:lang w:val="en-US"/>
        </w:rPr>
        <w:t>Lanes</w:t>
      </w:r>
    </w:p>
    <w:p w14:paraId="3EAD57B3" w14:textId="77777777" w:rsidR="001846B2" w:rsidRDefault="001846B2" w:rsidP="00D15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C5D6CBE" w14:textId="1D2C987C" w:rsidR="00D15468" w:rsidRPr="003B777B" w:rsidRDefault="00D15468" w:rsidP="00D154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to be detected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ehicles, Signals</w:t>
      </w:r>
    </w:p>
    <w:p w14:paraId="583B5F59" w14:textId="5F8350CE" w:rsidR="00753D16" w:rsidRPr="00CD3A92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9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ist of 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o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bjects in scene and the features</w:t>
      </w:r>
      <w:r w:rsid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3B777B" w14:paraId="29CDFF68" w14:textId="77777777" w:rsidTr="00753D16">
        <w:tc>
          <w:tcPr>
            <w:tcW w:w="4508" w:type="dxa"/>
          </w:tcPr>
          <w:p w14:paraId="549403D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753D16">
        <w:tc>
          <w:tcPr>
            <w:tcW w:w="4508" w:type="dxa"/>
          </w:tcPr>
          <w:p w14:paraId="5ECBFD0A" w14:textId="04D45733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3B777B" w:rsidRDefault="00556401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6F4A3B98" w14:textId="77777777" w:rsidTr="00753D16">
        <w:tc>
          <w:tcPr>
            <w:tcW w:w="4508" w:type="dxa"/>
          </w:tcPr>
          <w:p w14:paraId="11FCB127" w14:textId="185CA221" w:rsidR="0079481E" w:rsidRPr="003B777B" w:rsidRDefault="00BD38A5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11AA9928" w14:textId="77777777" w:rsidTr="00753D16">
        <w:tc>
          <w:tcPr>
            <w:tcW w:w="4508" w:type="dxa"/>
          </w:tcPr>
          <w:p w14:paraId="0DDD1CA6" w14:textId="63C51B04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4508" w:type="dxa"/>
          </w:tcPr>
          <w:p w14:paraId="69404D78" w14:textId="7777777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3B777B" w14:paraId="2A4A6A53" w14:textId="77777777" w:rsidTr="00753D16">
        <w:tc>
          <w:tcPr>
            <w:tcW w:w="4508" w:type="dxa"/>
          </w:tcPr>
          <w:p w14:paraId="58C24FFF" w14:textId="1C86B3F7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4508" w:type="dxa"/>
          </w:tcPr>
          <w:p w14:paraId="3183D9E1" w14:textId="360E4D1B" w:rsidR="0079481E" w:rsidRPr="003B777B" w:rsidRDefault="0079481E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40713A7A" w:rsidR="00D3164F" w:rsidRDefault="00753D1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10.</w:t>
      </w:r>
      <w:r w:rsidR="00CD3A92"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 Detection</w:t>
      </w:r>
    </w:p>
    <w:p w14:paraId="3A473C8C" w14:textId="6146C607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iola Jones Algorithm:</w:t>
      </w:r>
    </w:p>
    <w:p w14:paraId="7327E311" w14:textId="5E5F937E" w:rsidR="00CD3A92" w:rsidRPr="00CD3A9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7748BA6F">
            <wp:extent cx="3809707" cy="563965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30" cy="56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DA833" w14:textId="110564FD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8A305FB" w14:textId="507577C2" w:rsidR="001F619F" w:rsidRPr="003B777B" w:rsidRDefault="00CD3A92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BE7C312">
            <wp:simplePos x="0" y="0"/>
            <wp:positionH relativeFrom="column">
              <wp:posOffset>-19050</wp:posOffset>
            </wp:positionH>
            <wp:positionV relativeFrom="paragraph">
              <wp:posOffset>1935480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1A5BFE83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5724525" cy="1657350"/>
            <wp:effectExtent l="0" t="0" r="9525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47C657D5" w:rsidR="00CD3A92" w:rsidRP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323CB822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3B777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3B777B" w14:paraId="16338343" w14:textId="77777777" w:rsidTr="0004559E">
        <w:tc>
          <w:tcPr>
            <w:tcW w:w="1705" w:type="dxa"/>
          </w:tcPr>
          <w:p w14:paraId="6E038857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6288" w:type="dxa"/>
          </w:tcPr>
          <w:p w14:paraId="18925C9B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3B777B" w14:paraId="256FF6D3" w14:textId="77777777" w:rsidTr="0004559E">
        <w:tc>
          <w:tcPr>
            <w:tcW w:w="1705" w:type="dxa"/>
          </w:tcPr>
          <w:p w14:paraId="513F6C44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6288" w:type="dxa"/>
          </w:tcPr>
          <w:p w14:paraId="09295F1F" w14:textId="77777777" w:rsidR="00753D16" w:rsidRPr="003B777B" w:rsidRDefault="0078258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0" w:anchor=":~:text=FaceNet%20is%20a%20face%20recognition,of%20face%20recognition%20benchmark%20datasets.&amp;text=About%20the%20FaceNet%20face%20recognition,implementations%20and%20pre%2Dtrained%20models" w:history="1">
              <w:r w:rsidR="00753D16" w:rsidRPr="003B777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3B777B" w14:paraId="16DED788" w14:textId="77777777" w:rsidTr="0004559E">
        <w:tc>
          <w:tcPr>
            <w:tcW w:w="1705" w:type="dxa"/>
          </w:tcPr>
          <w:p w14:paraId="535CC435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288" w:type="dxa"/>
          </w:tcPr>
          <w:p w14:paraId="28E01101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3B777B" w14:paraId="667F6616" w14:textId="77777777" w:rsidTr="0004559E">
        <w:tc>
          <w:tcPr>
            <w:tcW w:w="1705" w:type="dxa"/>
          </w:tcPr>
          <w:p w14:paraId="7DFF4A7A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288" w:type="dxa"/>
          </w:tcPr>
          <w:p w14:paraId="45D934DD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3B777B" w:rsidRDefault="00753D1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Default="00B1362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12. </w:t>
      </w:r>
      <w:r w:rsidR="00AB099B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  <w:r w:rsidR="0004559E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1" w:name="_GoBack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5F666D43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4DB3CDD2" w:rsidR="00E52EB2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2CBEEB39" w:rsidR="00D3164F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3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51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lastRenderedPageBreak/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DC44A50" w:rsidR="00AB099B" w:rsidRPr="00687F3A" w:rsidRDefault="00AB099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14.</w:t>
      </w:r>
      <w:r w:rsidR="00687F3A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ing,</w:t>
      </w:r>
      <w:r w:rsid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C72D7" w:rsidRPr="00687F3A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ing and Validation</w:t>
      </w:r>
    </w:p>
    <w:p w14:paraId="5E9173C1" w14:textId="580EF456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782588" w:rsidP="003B777B">
      <w:pPr>
        <w:jc w:val="both"/>
        <w:rPr>
          <w:rFonts w:ascii="Times New Roman" w:hAnsi="Times New Roman" w:cs="Times New Roman"/>
        </w:rPr>
      </w:pPr>
      <w:hyperlink r:id="rId52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77777777" w:rsidR="002A6655" w:rsidRPr="003B777B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782588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3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78258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3B777B" w:rsidRDefault="0078258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3B777B" w:rsidRDefault="0078258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78258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7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782588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8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782588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9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A28A5" w14:textId="77777777" w:rsidR="00782588" w:rsidRDefault="00782588" w:rsidP="00A427CA">
      <w:pPr>
        <w:spacing w:after="0" w:line="240" w:lineRule="auto"/>
      </w:pPr>
      <w:r>
        <w:separator/>
      </w:r>
    </w:p>
  </w:endnote>
  <w:endnote w:type="continuationSeparator" w:id="0">
    <w:p w14:paraId="301FFDDB" w14:textId="77777777" w:rsidR="00782588" w:rsidRDefault="00782588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6421C" w14:textId="77777777" w:rsidR="00782588" w:rsidRDefault="00782588" w:rsidP="00A427CA">
      <w:pPr>
        <w:spacing w:after="0" w:line="240" w:lineRule="auto"/>
      </w:pPr>
      <w:r>
        <w:separator/>
      </w:r>
    </w:p>
  </w:footnote>
  <w:footnote w:type="continuationSeparator" w:id="0">
    <w:p w14:paraId="69FC8B89" w14:textId="77777777" w:rsidR="00782588" w:rsidRDefault="00782588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6"/>
  </w:num>
  <w:num w:numId="5">
    <w:abstractNumId w:val="6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4"/>
  </w:num>
  <w:num w:numId="11">
    <w:abstractNumId w:val="0"/>
  </w:num>
  <w:num w:numId="12">
    <w:abstractNumId w:val="15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4559E"/>
    <w:rsid w:val="000D7CC0"/>
    <w:rsid w:val="001846B2"/>
    <w:rsid w:val="001F619F"/>
    <w:rsid w:val="002516B3"/>
    <w:rsid w:val="00293C3D"/>
    <w:rsid w:val="002A6655"/>
    <w:rsid w:val="002A7725"/>
    <w:rsid w:val="002F11E3"/>
    <w:rsid w:val="002F37AD"/>
    <w:rsid w:val="003217B1"/>
    <w:rsid w:val="003350EF"/>
    <w:rsid w:val="00355BE0"/>
    <w:rsid w:val="0036392F"/>
    <w:rsid w:val="003B777B"/>
    <w:rsid w:val="003E480D"/>
    <w:rsid w:val="00431A99"/>
    <w:rsid w:val="004576CC"/>
    <w:rsid w:val="00464553"/>
    <w:rsid w:val="00466CDC"/>
    <w:rsid w:val="00482EE0"/>
    <w:rsid w:val="004C4F8B"/>
    <w:rsid w:val="004E1557"/>
    <w:rsid w:val="004E5059"/>
    <w:rsid w:val="004F23ED"/>
    <w:rsid w:val="005226F4"/>
    <w:rsid w:val="00527A1C"/>
    <w:rsid w:val="00550AD8"/>
    <w:rsid w:val="00556401"/>
    <w:rsid w:val="005D73AA"/>
    <w:rsid w:val="005E1588"/>
    <w:rsid w:val="00620EAE"/>
    <w:rsid w:val="0068033D"/>
    <w:rsid w:val="00687F3A"/>
    <w:rsid w:val="006C0ACF"/>
    <w:rsid w:val="006C5CF5"/>
    <w:rsid w:val="0075294D"/>
    <w:rsid w:val="00753D16"/>
    <w:rsid w:val="00782588"/>
    <w:rsid w:val="0079122B"/>
    <w:rsid w:val="0079481E"/>
    <w:rsid w:val="007C2B5C"/>
    <w:rsid w:val="007D142D"/>
    <w:rsid w:val="00827265"/>
    <w:rsid w:val="008374D6"/>
    <w:rsid w:val="00864732"/>
    <w:rsid w:val="008C72D7"/>
    <w:rsid w:val="008F14E8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13626"/>
    <w:rsid w:val="00B446C5"/>
    <w:rsid w:val="00B54DA8"/>
    <w:rsid w:val="00B71121"/>
    <w:rsid w:val="00BD38A5"/>
    <w:rsid w:val="00C6172F"/>
    <w:rsid w:val="00C658A2"/>
    <w:rsid w:val="00C97EE6"/>
    <w:rsid w:val="00CD3A92"/>
    <w:rsid w:val="00CE2D1C"/>
    <w:rsid w:val="00CF5977"/>
    <w:rsid w:val="00D15468"/>
    <w:rsid w:val="00D3164F"/>
    <w:rsid w:val="00E35A8B"/>
    <w:rsid w:val="00E379A5"/>
    <w:rsid w:val="00E52EB2"/>
    <w:rsid w:val="00E72A17"/>
    <w:rsid w:val="00EA33E5"/>
    <w:rsid w:val="00EB7EC2"/>
    <w:rsid w:val="00F31831"/>
    <w:rsid w:val="00F64EEB"/>
    <w:rsid w:val="00F650BF"/>
    <w:rsid w:val="00F6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jpe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machinelearningmastery.com/how-to-develop-a-face-recognition-system-using-facenet-in-keras-and-an-svm-classifier/" TargetMode="External"/><Relationship Id="rId55" Type="http://schemas.openxmlformats.org/officeDocument/2006/relationships/hyperlink" Target="https://github.com/rslim087a/road-image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github.com/rslim087a/road-video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jpeg"/><Relationship Id="rId53" Type="http://schemas.openxmlformats.org/officeDocument/2006/relationships/hyperlink" Target="https://github.com/overtunned/lane_detection/tree/main/Dataset" TargetMode="External"/><Relationship Id="rId58" Type="http://schemas.openxmlformats.org/officeDocument/2006/relationships/hyperlink" Target="https://ieeexplore.ieee.org/document/9253415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hyperlink" Target="https://www.researchgate.net/publication/331478663_Real-Time_Detection_of_Road_Lane-Lines_for_Autonomous_Driving" TargetMode="External"/><Relationship Id="rId61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lionbridge.ai/training-data-guide/" TargetMode="External"/><Relationship Id="rId6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s://xingangpan.github.io/projects/CULane.html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developer.ibm.com/technologies/artificial-intelligence/articles/cc-machine-learning-deep-learning-architectures/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yperlink" Target="https://link.springer.com/chapter/10.1007/978-981-15-0633-8_15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9</Pages>
  <Words>1422</Words>
  <Characters>811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66</cp:revision>
  <dcterms:created xsi:type="dcterms:W3CDTF">2021-05-16T06:27:00Z</dcterms:created>
  <dcterms:modified xsi:type="dcterms:W3CDTF">2021-05-20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